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CF6185" w14:textId="4220DEE5" w:rsidR="00DA4734" w:rsidRPr="00005D31" w:rsidRDefault="00B013AF" w:rsidP="0086029B">
      <w:pPr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NNEX</w:t>
      </w:r>
      <w:r w:rsidR="00005D31">
        <w:rPr>
          <w:sz w:val="22"/>
          <w:szCs w:val="22"/>
          <w:lang w:val="en-US"/>
        </w:rPr>
        <w:t xml:space="preserve"> 1.</w:t>
      </w:r>
      <w:r w:rsidR="00D33968">
        <w:rPr>
          <w:sz w:val="22"/>
          <w:szCs w:val="22"/>
          <w:lang w:val="en-US"/>
        </w:rPr>
        <w:t xml:space="preserve"> EVALUATION GR</w:t>
      </w:r>
      <w:r w:rsidR="008214EB">
        <w:rPr>
          <w:sz w:val="22"/>
          <w:szCs w:val="22"/>
          <w:lang w:val="en-US"/>
        </w:rPr>
        <w:t>I</w:t>
      </w:r>
      <w:r w:rsidR="00D33968">
        <w:rPr>
          <w:sz w:val="22"/>
          <w:szCs w:val="22"/>
          <w:lang w:val="en-US"/>
        </w:rPr>
        <w:t>D</w:t>
      </w:r>
      <w:r w:rsidR="000A0213">
        <w:rPr>
          <w:sz w:val="22"/>
          <w:szCs w:val="22"/>
          <w:lang w:val="en-US"/>
        </w:rPr>
        <w:t xml:space="preserve"> FORM</w:t>
      </w:r>
    </w:p>
    <w:p w14:paraId="3A6E4BF8" w14:textId="0887C614" w:rsidR="00164546" w:rsidRDefault="00164546" w:rsidP="00430315">
      <w:pPr>
        <w:rPr>
          <w:sz w:val="22"/>
          <w:szCs w:val="22"/>
        </w:rPr>
      </w:pPr>
    </w:p>
    <w:p w14:paraId="703671FE" w14:textId="173D66B2" w:rsidR="00D216D2" w:rsidRPr="004A6741" w:rsidRDefault="00D216D2" w:rsidP="00D216D2">
      <w:pPr>
        <w:pStyle w:val="Heading2"/>
        <w:rPr>
          <w:rFonts w:ascii="Times New Roman" w:hAnsi="Times New Roman" w:cs="Times New Roman"/>
          <w:b/>
          <w:bCs/>
          <w:color w:val="FF0000"/>
          <w:lang w:val="en-GB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ublication Reference:</w:t>
      </w:r>
      <w:r w:rsidRPr="00911667">
        <w:rPr>
          <w:rFonts w:ascii="Times New Roman" w:hAnsi="Times New Roman" w:cs="Times New Roman"/>
          <w:b/>
          <w:bCs/>
          <w:color w:val="FF0000"/>
        </w:rPr>
        <w:t xml:space="preserve"> </w:t>
      </w:r>
      <w:r w:rsidR="00617F15" w:rsidRPr="00617F15">
        <w:rPr>
          <w:rFonts w:ascii="Times New Roman" w:hAnsi="Times New Roman" w:cs="Times New Roman"/>
          <w:b/>
          <w:bCs/>
          <w:color w:val="FF0000"/>
        </w:rPr>
        <w:t>ICARE-BSB1135/</w:t>
      </w:r>
      <w:r w:rsidR="00447592">
        <w:rPr>
          <w:rFonts w:ascii="Times New Roman" w:hAnsi="Times New Roman" w:cs="Times New Roman"/>
          <w:b/>
          <w:bCs/>
          <w:color w:val="FF0000"/>
        </w:rPr>
        <w:t>029</w:t>
      </w:r>
      <w:bookmarkStart w:id="0" w:name="_GoBack"/>
      <w:bookmarkEnd w:id="0"/>
      <w:r w:rsidR="00617F15" w:rsidRPr="00617F15">
        <w:rPr>
          <w:rFonts w:ascii="Times New Roman" w:hAnsi="Times New Roman" w:cs="Times New Roman"/>
          <w:b/>
          <w:bCs/>
          <w:color w:val="FF0000"/>
        </w:rPr>
        <w:t>/AM/22</w:t>
      </w:r>
    </w:p>
    <w:p w14:paraId="5BC6AF0D" w14:textId="77777777" w:rsidR="00D216D2" w:rsidRDefault="00D216D2" w:rsidP="00430315">
      <w:pPr>
        <w:rPr>
          <w:sz w:val="22"/>
          <w:szCs w:val="22"/>
        </w:rPr>
      </w:pPr>
    </w:p>
    <w:p w14:paraId="045385FA" w14:textId="77777777" w:rsidR="00164546" w:rsidRPr="00430315" w:rsidRDefault="00164546" w:rsidP="00430315">
      <w:pPr>
        <w:rPr>
          <w:sz w:val="22"/>
          <w:szCs w:val="22"/>
        </w:rPr>
      </w:pPr>
    </w:p>
    <w:tbl>
      <w:tblPr>
        <w:tblW w:w="70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058"/>
        <w:gridCol w:w="1417"/>
      </w:tblGrid>
      <w:tr w:rsidR="008B3C98" w:rsidRPr="00430315" w14:paraId="39859210" w14:textId="77777777" w:rsidTr="008B3C98">
        <w:trPr>
          <w:cantSplit/>
          <w:jc w:val="center"/>
        </w:trPr>
        <w:tc>
          <w:tcPr>
            <w:tcW w:w="540" w:type="dxa"/>
          </w:tcPr>
          <w:p w14:paraId="31431AD2" w14:textId="77777777" w:rsidR="008B3C98" w:rsidRPr="00430315" w:rsidRDefault="008B3C98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5058" w:type="dxa"/>
          </w:tcPr>
          <w:p w14:paraId="40614C24" w14:textId="16FADED4" w:rsidR="008B3C98" w:rsidRPr="00430315" w:rsidRDefault="008B3C98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FB2CD94" w14:textId="77777777" w:rsidR="008B3C98" w:rsidRPr="00430315" w:rsidRDefault="008B3C98" w:rsidP="00430315">
            <w:pPr>
              <w:jc w:val="center"/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 xml:space="preserve">Maximum </w:t>
            </w:r>
          </w:p>
        </w:tc>
      </w:tr>
      <w:tr w:rsidR="008B3C98" w:rsidRPr="00430315" w14:paraId="29A04322" w14:textId="77777777" w:rsidTr="008B3C98">
        <w:trPr>
          <w:cantSplit/>
          <w:jc w:val="center"/>
        </w:trPr>
        <w:tc>
          <w:tcPr>
            <w:tcW w:w="540" w:type="dxa"/>
          </w:tcPr>
          <w:p w14:paraId="34A49B0F" w14:textId="2BE52FBD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</w:p>
        </w:tc>
        <w:tc>
          <w:tcPr>
            <w:tcW w:w="5058" w:type="dxa"/>
          </w:tcPr>
          <w:p w14:paraId="3657F234" w14:textId="63331982" w:rsidR="008B3C98" w:rsidRPr="00430315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availability for potential participants</w:t>
            </w:r>
            <w:r w:rsidR="006B6E15">
              <w:rPr>
                <w:sz w:val="22"/>
                <w:szCs w:val="22"/>
              </w:rPr>
              <w:t xml:space="preserve"> /Parking</w:t>
            </w:r>
          </w:p>
        </w:tc>
        <w:tc>
          <w:tcPr>
            <w:tcW w:w="1417" w:type="dxa"/>
          </w:tcPr>
          <w:p w14:paraId="66F394CC" w14:textId="54FCEA50" w:rsidR="008B3C98" w:rsidRPr="00694FDA" w:rsidRDefault="00BC7DA8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B3C98" w:rsidRPr="00430315" w14:paraId="367D1EE4" w14:textId="77777777" w:rsidTr="008B3C98">
        <w:trPr>
          <w:cantSplit/>
          <w:jc w:val="center"/>
        </w:trPr>
        <w:tc>
          <w:tcPr>
            <w:tcW w:w="540" w:type="dxa"/>
          </w:tcPr>
          <w:p w14:paraId="2B47AF77" w14:textId="4CF214D5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5058" w:type="dxa"/>
          </w:tcPr>
          <w:p w14:paraId="7B6A8051" w14:textId="29DD5662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nue Specifications</w:t>
            </w:r>
          </w:p>
        </w:tc>
        <w:tc>
          <w:tcPr>
            <w:tcW w:w="1417" w:type="dxa"/>
          </w:tcPr>
          <w:p w14:paraId="3FC9A99F" w14:textId="4467C3D3" w:rsidR="008B3C98" w:rsidRPr="00694FDA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B3C98" w:rsidRPr="00430315" w14:paraId="79B1F230" w14:textId="77777777" w:rsidTr="008B3C98">
        <w:trPr>
          <w:cantSplit/>
          <w:jc w:val="center"/>
        </w:trPr>
        <w:tc>
          <w:tcPr>
            <w:tcW w:w="540" w:type="dxa"/>
          </w:tcPr>
          <w:p w14:paraId="79B93495" w14:textId="2FCB2B3D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058" w:type="dxa"/>
          </w:tcPr>
          <w:p w14:paraId="4D9B247D" w14:textId="7823351B" w:rsidR="008B3C98" w:rsidRDefault="008B3C9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ffee Break Specifications</w:t>
            </w:r>
          </w:p>
        </w:tc>
        <w:tc>
          <w:tcPr>
            <w:tcW w:w="1417" w:type="dxa"/>
          </w:tcPr>
          <w:p w14:paraId="53D3A6C7" w14:textId="40193FF7" w:rsidR="008B3C98" w:rsidRPr="00694FDA" w:rsidRDefault="002D51B2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934932" w:rsidRPr="00430315" w14:paraId="17BB6B19" w14:textId="77777777" w:rsidTr="008B3C98">
        <w:trPr>
          <w:cantSplit/>
          <w:jc w:val="center"/>
        </w:trPr>
        <w:tc>
          <w:tcPr>
            <w:tcW w:w="540" w:type="dxa"/>
          </w:tcPr>
          <w:p w14:paraId="3365EB9D" w14:textId="167C60EB" w:rsidR="00934932" w:rsidRDefault="00934932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5058" w:type="dxa"/>
          </w:tcPr>
          <w:p w14:paraId="680CA905" w14:textId="65A949D2" w:rsidR="00934932" w:rsidRDefault="00934932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n</w:t>
            </w:r>
            <w:r w:rsidR="00CC1E4D">
              <w:rPr>
                <w:sz w:val="22"/>
                <w:szCs w:val="22"/>
              </w:rPr>
              <w:t>ch</w:t>
            </w:r>
            <w:r>
              <w:rPr>
                <w:sz w:val="22"/>
                <w:szCs w:val="22"/>
              </w:rPr>
              <w:t xml:space="preserve"> Specifications</w:t>
            </w:r>
          </w:p>
        </w:tc>
        <w:tc>
          <w:tcPr>
            <w:tcW w:w="1417" w:type="dxa"/>
          </w:tcPr>
          <w:p w14:paraId="48BD0D7E" w14:textId="06F7668D" w:rsidR="00934932" w:rsidRPr="003A76F9" w:rsidRDefault="002D51B2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A43D3" w:rsidRPr="00430315" w14:paraId="461BADEA" w14:textId="77777777" w:rsidTr="008B3C98">
        <w:trPr>
          <w:cantSplit/>
          <w:jc w:val="center"/>
        </w:trPr>
        <w:tc>
          <w:tcPr>
            <w:tcW w:w="540" w:type="dxa"/>
          </w:tcPr>
          <w:p w14:paraId="77D28A1F" w14:textId="0208EF56" w:rsidR="008A43D3" w:rsidRDefault="00005944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</w:t>
            </w:r>
          </w:p>
        </w:tc>
        <w:tc>
          <w:tcPr>
            <w:tcW w:w="5058" w:type="dxa"/>
          </w:tcPr>
          <w:p w14:paraId="6309CFC7" w14:textId="1724234D" w:rsidR="008A43D3" w:rsidRDefault="008A43D3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sed materials</w:t>
            </w:r>
          </w:p>
        </w:tc>
        <w:tc>
          <w:tcPr>
            <w:tcW w:w="1417" w:type="dxa"/>
          </w:tcPr>
          <w:p w14:paraId="0A7503B3" w14:textId="731BFE63" w:rsidR="008A43D3" w:rsidRPr="003A76F9" w:rsidRDefault="00D0064D" w:rsidP="00430315">
            <w:pPr>
              <w:jc w:val="center"/>
              <w:rPr>
                <w:sz w:val="22"/>
                <w:szCs w:val="22"/>
                <w:highlight w:val="lightGray"/>
              </w:rPr>
            </w:pPr>
            <w:r>
              <w:rPr>
                <w:sz w:val="22"/>
                <w:szCs w:val="22"/>
                <w:highlight w:val="lightGray"/>
              </w:rPr>
              <w:t>20</w:t>
            </w:r>
          </w:p>
        </w:tc>
      </w:tr>
      <w:tr w:rsidR="008B3C98" w:rsidRPr="00430315" w14:paraId="2674C4C4" w14:textId="77777777" w:rsidTr="008B3C98">
        <w:trPr>
          <w:cantSplit/>
          <w:jc w:val="center"/>
        </w:trPr>
        <w:tc>
          <w:tcPr>
            <w:tcW w:w="540" w:type="dxa"/>
          </w:tcPr>
          <w:p w14:paraId="7938DAF2" w14:textId="77777777" w:rsidR="008B3C98" w:rsidRPr="00430315" w:rsidRDefault="008B3C98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5058" w:type="dxa"/>
            <w:shd w:val="clear" w:color="auto" w:fill="auto"/>
          </w:tcPr>
          <w:p w14:paraId="259379E6" w14:textId="538A3C51" w:rsidR="008B3C98" w:rsidRPr="00430315" w:rsidRDefault="008B3C98" w:rsidP="00430315">
            <w:pPr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Overall total score</w:t>
            </w:r>
          </w:p>
        </w:tc>
        <w:tc>
          <w:tcPr>
            <w:tcW w:w="1417" w:type="dxa"/>
            <w:shd w:val="clear" w:color="auto" w:fill="auto"/>
          </w:tcPr>
          <w:p w14:paraId="25B83277" w14:textId="77777777" w:rsidR="008B3C98" w:rsidRPr="00430315" w:rsidRDefault="008B3C98" w:rsidP="00430315">
            <w:pPr>
              <w:jc w:val="center"/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100</w:t>
            </w:r>
          </w:p>
        </w:tc>
      </w:tr>
    </w:tbl>
    <w:p w14:paraId="68AD5C42" w14:textId="77777777" w:rsidR="00BC47FD" w:rsidRDefault="00BC47FD" w:rsidP="00BC47FD">
      <w:pPr>
        <w:pStyle w:val="Footer"/>
        <w:rPr>
          <w:b/>
          <w:sz w:val="20"/>
        </w:rPr>
      </w:pPr>
    </w:p>
    <w:p w14:paraId="5DB92DA3" w14:textId="5E9D5CEE" w:rsidR="00BC47FD" w:rsidRDefault="00BC47FD" w:rsidP="00BC47FD">
      <w:pPr>
        <w:pStyle w:val="Footer"/>
        <w:rPr>
          <w:b/>
          <w:sz w:val="20"/>
        </w:rPr>
      </w:pPr>
    </w:p>
    <w:p w14:paraId="2523427C" w14:textId="4735D009" w:rsidR="00DE0060" w:rsidRDefault="00DE0060" w:rsidP="00BC47FD">
      <w:pPr>
        <w:pStyle w:val="Footer"/>
        <w:rPr>
          <w:b/>
          <w:sz w:val="20"/>
        </w:rPr>
      </w:pPr>
    </w:p>
    <w:p w14:paraId="767ACE92" w14:textId="128A93D9" w:rsidR="00BD394C" w:rsidRDefault="00BD394C" w:rsidP="00BC47FD">
      <w:pPr>
        <w:pStyle w:val="Footer"/>
        <w:rPr>
          <w:b/>
          <w:sz w:val="20"/>
        </w:rPr>
      </w:pPr>
    </w:p>
    <w:tbl>
      <w:tblPr>
        <w:tblStyle w:val="TableGrid"/>
        <w:tblW w:w="4596" w:type="pct"/>
        <w:tblLook w:val="04A0" w:firstRow="1" w:lastRow="0" w:firstColumn="1" w:lastColumn="0" w:noHBand="0" w:noVBand="1"/>
      </w:tblPr>
      <w:tblGrid>
        <w:gridCol w:w="807"/>
        <w:gridCol w:w="1121"/>
        <w:gridCol w:w="1343"/>
        <w:gridCol w:w="747"/>
        <w:gridCol w:w="736"/>
        <w:gridCol w:w="746"/>
        <w:gridCol w:w="746"/>
        <w:gridCol w:w="669"/>
        <w:gridCol w:w="717"/>
      </w:tblGrid>
      <w:tr w:rsidR="00874278" w:rsidRPr="009841E3" w14:paraId="71F9D779" w14:textId="77777777" w:rsidTr="00874278">
        <w:tc>
          <w:tcPr>
            <w:tcW w:w="528" w:type="pct"/>
          </w:tcPr>
          <w:p w14:paraId="2EBF61D8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34" w:type="pct"/>
          </w:tcPr>
          <w:p w14:paraId="0E53ED1F" w14:textId="41465D08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Strengths</w:t>
            </w:r>
          </w:p>
        </w:tc>
        <w:tc>
          <w:tcPr>
            <w:tcW w:w="879" w:type="pct"/>
          </w:tcPr>
          <w:p w14:paraId="5C18387A" w14:textId="184B9195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Weaknesses</w:t>
            </w:r>
          </w:p>
        </w:tc>
        <w:tc>
          <w:tcPr>
            <w:tcW w:w="489" w:type="pct"/>
          </w:tcPr>
          <w:p w14:paraId="7F195888" w14:textId="722ACF16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A (</w:t>
            </w:r>
            <w:r>
              <w:rPr>
                <w:b/>
                <w:sz w:val="16"/>
                <w:szCs w:val="16"/>
              </w:rPr>
              <w:t>2</w:t>
            </w:r>
            <w:r w:rsidRPr="009841E3">
              <w:rPr>
                <w:b/>
                <w:sz w:val="16"/>
                <w:szCs w:val="16"/>
              </w:rPr>
              <w:t>0)</w:t>
            </w:r>
          </w:p>
        </w:tc>
        <w:tc>
          <w:tcPr>
            <w:tcW w:w="482" w:type="pct"/>
          </w:tcPr>
          <w:p w14:paraId="0A665B09" w14:textId="77BD20D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B (20)</w:t>
            </w:r>
          </w:p>
        </w:tc>
        <w:tc>
          <w:tcPr>
            <w:tcW w:w="489" w:type="pct"/>
          </w:tcPr>
          <w:p w14:paraId="13BF250A" w14:textId="3D238D92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C (</w:t>
            </w:r>
            <w:r>
              <w:rPr>
                <w:b/>
                <w:sz w:val="16"/>
                <w:szCs w:val="16"/>
              </w:rPr>
              <w:t>20</w:t>
            </w:r>
            <w:r w:rsidRPr="009841E3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489" w:type="pct"/>
          </w:tcPr>
          <w:p w14:paraId="26FCB006" w14:textId="2C900BCF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D (</w:t>
            </w:r>
            <w:r>
              <w:rPr>
                <w:b/>
                <w:sz w:val="16"/>
                <w:szCs w:val="16"/>
              </w:rPr>
              <w:t>20</w:t>
            </w:r>
            <w:r w:rsidRPr="009841E3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438" w:type="pct"/>
          </w:tcPr>
          <w:p w14:paraId="4581482A" w14:textId="41F1CE23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E (20)</w:t>
            </w:r>
          </w:p>
        </w:tc>
        <w:tc>
          <w:tcPr>
            <w:tcW w:w="470" w:type="pct"/>
          </w:tcPr>
          <w:p w14:paraId="46F9A348" w14:textId="5E63FD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Total</w:t>
            </w:r>
          </w:p>
        </w:tc>
      </w:tr>
      <w:tr w:rsidR="00874278" w:rsidRPr="009841E3" w14:paraId="250958D9" w14:textId="77777777" w:rsidTr="00874278">
        <w:tc>
          <w:tcPr>
            <w:tcW w:w="528" w:type="pct"/>
            <w:vAlign w:val="center"/>
          </w:tcPr>
          <w:p w14:paraId="18CC2064" w14:textId="53D336B8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  <w:lang w:val="en-US"/>
              </w:rPr>
            </w:pPr>
            <w:r w:rsidRPr="009841E3">
              <w:rPr>
                <w:bCs/>
                <w:sz w:val="16"/>
                <w:szCs w:val="16"/>
                <w:lang w:val="en-US"/>
              </w:rPr>
              <w:t>Offer 1</w:t>
            </w:r>
          </w:p>
        </w:tc>
        <w:tc>
          <w:tcPr>
            <w:tcW w:w="734" w:type="pct"/>
          </w:tcPr>
          <w:p w14:paraId="0B05811D" w14:textId="77777777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879" w:type="pct"/>
          </w:tcPr>
          <w:p w14:paraId="0C62CD3A" w14:textId="77777777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89" w:type="pct"/>
          </w:tcPr>
          <w:p w14:paraId="6A03514D" w14:textId="283B7777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82" w:type="pct"/>
          </w:tcPr>
          <w:p w14:paraId="1C52E0EC" w14:textId="3EAD81FA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89" w:type="pct"/>
          </w:tcPr>
          <w:p w14:paraId="328B916E" w14:textId="150D6A23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89" w:type="pct"/>
          </w:tcPr>
          <w:p w14:paraId="2F56FEAE" w14:textId="7DDCA75C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38" w:type="pct"/>
          </w:tcPr>
          <w:p w14:paraId="06435D37" w14:textId="77777777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70" w:type="pct"/>
          </w:tcPr>
          <w:p w14:paraId="37752B42" w14:textId="38620F35" w:rsidR="00874278" w:rsidRPr="009841E3" w:rsidRDefault="00874278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</w:tr>
      <w:tr w:rsidR="00874278" w:rsidRPr="009841E3" w14:paraId="7B275067" w14:textId="77777777" w:rsidTr="00874278">
        <w:tc>
          <w:tcPr>
            <w:tcW w:w="528" w:type="pct"/>
            <w:vAlign w:val="center"/>
          </w:tcPr>
          <w:p w14:paraId="72A23673" w14:textId="5AD517FF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2</w:t>
            </w:r>
          </w:p>
        </w:tc>
        <w:tc>
          <w:tcPr>
            <w:tcW w:w="734" w:type="pct"/>
          </w:tcPr>
          <w:p w14:paraId="6F1FE38D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879" w:type="pct"/>
          </w:tcPr>
          <w:p w14:paraId="3BD65F1A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540FCDC4" w14:textId="4567D800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2" w:type="pct"/>
          </w:tcPr>
          <w:p w14:paraId="7D55B8EF" w14:textId="3912B02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5CA495C5" w14:textId="0FEAAD9A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3112849A" w14:textId="01936DDF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38" w:type="pct"/>
          </w:tcPr>
          <w:p w14:paraId="1491A8C2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70" w:type="pct"/>
          </w:tcPr>
          <w:p w14:paraId="2E75E036" w14:textId="608C4A83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874278" w:rsidRPr="009841E3" w14:paraId="72F18D8B" w14:textId="77777777" w:rsidTr="00874278">
        <w:tc>
          <w:tcPr>
            <w:tcW w:w="528" w:type="pct"/>
            <w:vAlign w:val="center"/>
          </w:tcPr>
          <w:p w14:paraId="2E4488FD" w14:textId="3CAAAF02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3</w:t>
            </w:r>
          </w:p>
        </w:tc>
        <w:tc>
          <w:tcPr>
            <w:tcW w:w="734" w:type="pct"/>
          </w:tcPr>
          <w:p w14:paraId="2E17EA36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879" w:type="pct"/>
          </w:tcPr>
          <w:p w14:paraId="0C9EC055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16481845" w14:textId="2A0B3FE3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2" w:type="pct"/>
          </w:tcPr>
          <w:p w14:paraId="66D7D80B" w14:textId="3DFA459B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01881B0E" w14:textId="239FA143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5D82A1A1" w14:textId="7DF463A5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38" w:type="pct"/>
          </w:tcPr>
          <w:p w14:paraId="38310B13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70" w:type="pct"/>
          </w:tcPr>
          <w:p w14:paraId="777F8A82" w14:textId="62E7E91C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874278" w:rsidRPr="009841E3" w14:paraId="16E4AA4E" w14:textId="77777777" w:rsidTr="00874278">
        <w:tc>
          <w:tcPr>
            <w:tcW w:w="528" w:type="pct"/>
            <w:vAlign w:val="center"/>
          </w:tcPr>
          <w:p w14:paraId="3592EEDA" w14:textId="0AE73F77" w:rsidR="00874278" w:rsidRPr="009841E3" w:rsidRDefault="00874278" w:rsidP="00005944">
            <w:pPr>
              <w:pStyle w:val="Footer"/>
              <w:rPr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Etc.</w:t>
            </w:r>
          </w:p>
        </w:tc>
        <w:tc>
          <w:tcPr>
            <w:tcW w:w="734" w:type="pct"/>
          </w:tcPr>
          <w:p w14:paraId="60E201B4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879" w:type="pct"/>
          </w:tcPr>
          <w:p w14:paraId="59682E6E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0CCA1C36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2" w:type="pct"/>
          </w:tcPr>
          <w:p w14:paraId="40A90CD3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305DBFE3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89" w:type="pct"/>
          </w:tcPr>
          <w:p w14:paraId="17973B03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38" w:type="pct"/>
          </w:tcPr>
          <w:p w14:paraId="4C73BCFF" w14:textId="77777777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70" w:type="pct"/>
          </w:tcPr>
          <w:p w14:paraId="1FBFA9E0" w14:textId="2F245196" w:rsidR="00874278" w:rsidRPr="009841E3" w:rsidRDefault="00874278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</w:tbl>
    <w:p w14:paraId="0F18353F" w14:textId="77777777" w:rsidR="00DE0060" w:rsidRDefault="00DE0060" w:rsidP="00BC47FD">
      <w:pPr>
        <w:pStyle w:val="Footer"/>
        <w:rPr>
          <w:b/>
          <w:sz w:val="20"/>
        </w:rPr>
      </w:pPr>
    </w:p>
    <w:p w14:paraId="0C37FC5B" w14:textId="5AD8DBDD" w:rsidR="008B3C98" w:rsidRDefault="008B3C98" w:rsidP="00BC47FD">
      <w:pPr>
        <w:pStyle w:val="Footer"/>
        <w:rPr>
          <w:b/>
          <w:sz w:val="20"/>
        </w:rPr>
      </w:pPr>
    </w:p>
    <w:p w14:paraId="4C779EF3" w14:textId="2419BF2C" w:rsidR="008B3C98" w:rsidRDefault="008B3C98" w:rsidP="00BC47FD">
      <w:pPr>
        <w:pStyle w:val="Footer"/>
        <w:rPr>
          <w:b/>
          <w:sz w:val="20"/>
        </w:rPr>
      </w:pPr>
    </w:p>
    <w:p w14:paraId="2418A201" w14:textId="77777777" w:rsidR="00376664" w:rsidRDefault="00376664" w:rsidP="00376664">
      <w:pPr>
        <w:rPr>
          <w:sz w:val="22"/>
          <w:szCs w:val="22"/>
        </w:rPr>
      </w:pPr>
    </w:p>
    <w:p w14:paraId="4D26E19F" w14:textId="77777777" w:rsidR="00376664" w:rsidRDefault="00376664" w:rsidP="00BC47FD">
      <w:pPr>
        <w:pStyle w:val="Footer"/>
        <w:rPr>
          <w:szCs w:val="24"/>
        </w:rPr>
      </w:pPr>
    </w:p>
    <w:p w14:paraId="67AA7E3B" w14:textId="77777777" w:rsidR="00376664" w:rsidRDefault="00376664" w:rsidP="00BC47FD">
      <w:pPr>
        <w:pStyle w:val="Footer"/>
        <w:rPr>
          <w:szCs w:val="24"/>
        </w:rPr>
      </w:pPr>
    </w:p>
    <w:p w14:paraId="12B985BD" w14:textId="77777777" w:rsidR="00BC47FD" w:rsidRPr="0085417A" w:rsidRDefault="00BC47FD" w:rsidP="00BC47FD">
      <w:pPr>
        <w:pStyle w:val="Footer"/>
        <w:rPr>
          <w:sz w:val="20"/>
        </w:rPr>
      </w:pPr>
      <w:r w:rsidRPr="0085417A">
        <w:rPr>
          <w:sz w:val="20"/>
        </w:rPr>
        <w:t>NB</w:t>
      </w:r>
      <w:r w:rsidR="00C03EEA">
        <w:rPr>
          <w:sz w:val="20"/>
        </w:rPr>
        <w:t>:</w:t>
      </w:r>
      <w:r w:rsidRPr="0085417A">
        <w:rPr>
          <w:sz w:val="20"/>
        </w:rPr>
        <w:t xml:space="preserve"> Only tenders with average scores of at least </w:t>
      </w:r>
      <w:r w:rsidR="004D0E5A">
        <w:rPr>
          <w:sz w:val="20"/>
        </w:rPr>
        <w:t>75</w:t>
      </w:r>
      <w:r w:rsidR="004D0E5A" w:rsidRPr="0085417A">
        <w:rPr>
          <w:sz w:val="20"/>
        </w:rPr>
        <w:t xml:space="preserve"> </w:t>
      </w:r>
      <w:r w:rsidRPr="0085417A">
        <w:rPr>
          <w:sz w:val="20"/>
        </w:rPr>
        <w:t>points qualify for the financial evaluation</w:t>
      </w:r>
    </w:p>
    <w:p w14:paraId="724C5124" w14:textId="77777777" w:rsidR="00430315" w:rsidRDefault="00430315">
      <w:pPr>
        <w:rPr>
          <w:sz w:val="22"/>
          <w:szCs w:val="22"/>
        </w:rPr>
      </w:pPr>
    </w:p>
    <w:sectPr w:rsidR="00430315" w:rsidSect="00FB02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246" w:right="1797" w:bottom="1440" w:left="1797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20B211" w14:textId="77777777" w:rsidR="00D34BBE" w:rsidRDefault="00D34BBE">
      <w:r>
        <w:separator/>
      </w:r>
    </w:p>
  </w:endnote>
  <w:endnote w:type="continuationSeparator" w:id="0">
    <w:p w14:paraId="6341D047" w14:textId="77777777" w:rsidR="00D34BBE" w:rsidRDefault="00D34B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815BA7" w14:textId="77777777" w:rsidR="00374F80" w:rsidRDefault="00374F8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ABF83" w14:textId="77777777" w:rsidR="000B17D4" w:rsidRDefault="00374F80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74F80">
      <w:rPr>
        <w:b/>
        <w:snapToGrid w:val="0"/>
        <w:sz w:val="18"/>
        <w:szCs w:val="18"/>
      </w:rPr>
      <w:t>August 2020</w:t>
    </w:r>
    <w:r w:rsidR="000B17D4" w:rsidRPr="00324A1E">
      <w:rPr>
        <w:sz w:val="18"/>
        <w:szCs w:val="18"/>
      </w:rPr>
      <w:tab/>
    </w:r>
    <w:r w:rsidR="000B17D4" w:rsidRPr="00C74313">
      <w:rPr>
        <w:sz w:val="18"/>
        <w:szCs w:val="18"/>
      </w:rPr>
      <w:t xml:space="preserve">Page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PAGE </w:instrText>
    </w:r>
    <w:r w:rsidR="000B17D4" w:rsidRPr="00C74313">
      <w:rPr>
        <w:sz w:val="18"/>
        <w:szCs w:val="18"/>
      </w:rPr>
      <w:fldChar w:fldCharType="separate"/>
    </w:r>
    <w:r w:rsidR="00447592"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  <w:r w:rsidR="000B17D4" w:rsidRPr="00C74313">
      <w:rPr>
        <w:sz w:val="18"/>
        <w:szCs w:val="18"/>
      </w:rPr>
      <w:t xml:space="preserve"> of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NUMPAGES </w:instrText>
    </w:r>
    <w:r w:rsidR="000B17D4" w:rsidRPr="00C74313">
      <w:rPr>
        <w:sz w:val="18"/>
        <w:szCs w:val="18"/>
      </w:rPr>
      <w:fldChar w:fldCharType="separate"/>
    </w:r>
    <w:r w:rsidR="00447592"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</w:p>
  <w:p w14:paraId="2CC1D1B1" w14:textId="77777777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  <w:r w:rsidRPr="00324A1E">
      <w:rPr>
        <w:rStyle w:val="PageNumber"/>
        <w:sz w:val="18"/>
        <w:szCs w:val="18"/>
      </w:rPr>
      <w:fldChar w:fldCharType="begin"/>
    </w:r>
    <w:r w:rsidRPr="00324A1E">
      <w:rPr>
        <w:rStyle w:val="PageNumber"/>
        <w:sz w:val="18"/>
        <w:szCs w:val="18"/>
      </w:rPr>
      <w:instrText xml:space="preserve"> FILENAME </w:instrText>
    </w:r>
    <w:r w:rsidRPr="00324A1E">
      <w:rPr>
        <w:rStyle w:val="PageNumber"/>
        <w:sz w:val="18"/>
        <w:szCs w:val="18"/>
      </w:rPr>
      <w:fldChar w:fldCharType="separate"/>
    </w:r>
    <w:r w:rsidR="00694FDA">
      <w:rPr>
        <w:rStyle w:val="PageNumber"/>
        <w:noProof/>
        <w:sz w:val="18"/>
        <w:szCs w:val="18"/>
      </w:rPr>
      <w:t>b8m2_evalgrid_global_en.doc</w:t>
    </w:r>
    <w:r w:rsidRPr="00324A1E">
      <w:rPr>
        <w:rStyle w:val="PageNumber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0A23ED" w14:textId="77777777" w:rsidR="00374F80" w:rsidRDefault="00374F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74C28" w14:textId="77777777" w:rsidR="00D34BBE" w:rsidRDefault="00D34BBE">
      <w:r>
        <w:separator/>
      </w:r>
    </w:p>
  </w:footnote>
  <w:footnote w:type="continuationSeparator" w:id="0">
    <w:p w14:paraId="0EB349ED" w14:textId="77777777" w:rsidR="00D34BBE" w:rsidRDefault="00D34B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05C5A1" w14:textId="77777777" w:rsidR="00374F80" w:rsidRDefault="00374F8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9315D3" w14:textId="77777777" w:rsidR="00374F80" w:rsidRDefault="00374F8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DUwNrMwNTS2sDBX0lEKTi0uzszPAykwrAUAEYPFpSwAAAA="/>
    <w:docVar w:name="LW_DocType" w:val="NORMAL"/>
  </w:docVars>
  <w:rsids>
    <w:rsidRoot w:val="00DF404F"/>
    <w:rsid w:val="00005944"/>
    <w:rsid w:val="00005D31"/>
    <w:rsid w:val="00023F45"/>
    <w:rsid w:val="00025715"/>
    <w:rsid w:val="00032B93"/>
    <w:rsid w:val="000404D6"/>
    <w:rsid w:val="00052151"/>
    <w:rsid w:val="000942C5"/>
    <w:rsid w:val="00094838"/>
    <w:rsid w:val="000A0213"/>
    <w:rsid w:val="000A2D92"/>
    <w:rsid w:val="000A68A0"/>
    <w:rsid w:val="000B17D4"/>
    <w:rsid w:val="000C60B0"/>
    <w:rsid w:val="000D3DD4"/>
    <w:rsid w:val="000D5929"/>
    <w:rsid w:val="000F363A"/>
    <w:rsid w:val="0010353C"/>
    <w:rsid w:val="00103C5C"/>
    <w:rsid w:val="0010663B"/>
    <w:rsid w:val="00115601"/>
    <w:rsid w:val="001335FF"/>
    <w:rsid w:val="001375B0"/>
    <w:rsid w:val="00164546"/>
    <w:rsid w:val="001A23EC"/>
    <w:rsid w:val="001D4288"/>
    <w:rsid w:val="001E2683"/>
    <w:rsid w:val="001E5A03"/>
    <w:rsid w:val="002172EC"/>
    <w:rsid w:val="00222B6A"/>
    <w:rsid w:val="00232DC6"/>
    <w:rsid w:val="0024079B"/>
    <w:rsid w:val="0024619C"/>
    <w:rsid w:val="002610E2"/>
    <w:rsid w:val="00266203"/>
    <w:rsid w:val="00271632"/>
    <w:rsid w:val="00280BA7"/>
    <w:rsid w:val="00282C14"/>
    <w:rsid w:val="00286A91"/>
    <w:rsid w:val="00293FF5"/>
    <w:rsid w:val="002963BA"/>
    <w:rsid w:val="002B28FD"/>
    <w:rsid w:val="002D0347"/>
    <w:rsid w:val="002D51B2"/>
    <w:rsid w:val="002D5433"/>
    <w:rsid w:val="002E1175"/>
    <w:rsid w:val="002E2EAE"/>
    <w:rsid w:val="002E7F5A"/>
    <w:rsid w:val="002F3189"/>
    <w:rsid w:val="00300592"/>
    <w:rsid w:val="003116F0"/>
    <w:rsid w:val="00324A1E"/>
    <w:rsid w:val="003308FD"/>
    <w:rsid w:val="003377B8"/>
    <w:rsid w:val="00341692"/>
    <w:rsid w:val="00374F80"/>
    <w:rsid w:val="00376664"/>
    <w:rsid w:val="003807C4"/>
    <w:rsid w:val="003A024A"/>
    <w:rsid w:val="003A48D1"/>
    <w:rsid w:val="003A76F9"/>
    <w:rsid w:val="003D6D95"/>
    <w:rsid w:val="003E58B9"/>
    <w:rsid w:val="003F3352"/>
    <w:rsid w:val="0040041C"/>
    <w:rsid w:val="00413BA9"/>
    <w:rsid w:val="004225B2"/>
    <w:rsid w:val="00423A7A"/>
    <w:rsid w:val="00430315"/>
    <w:rsid w:val="00445790"/>
    <w:rsid w:val="00447592"/>
    <w:rsid w:val="004642BF"/>
    <w:rsid w:val="00467D6B"/>
    <w:rsid w:val="00470FB7"/>
    <w:rsid w:val="00494E91"/>
    <w:rsid w:val="004A6741"/>
    <w:rsid w:val="004B022F"/>
    <w:rsid w:val="004B14AD"/>
    <w:rsid w:val="004D0E5A"/>
    <w:rsid w:val="004E1BC8"/>
    <w:rsid w:val="0050149A"/>
    <w:rsid w:val="00506023"/>
    <w:rsid w:val="00514AB1"/>
    <w:rsid w:val="00526033"/>
    <w:rsid w:val="0053409D"/>
    <w:rsid w:val="00544970"/>
    <w:rsid w:val="00545DFB"/>
    <w:rsid w:val="0055518A"/>
    <w:rsid w:val="00560943"/>
    <w:rsid w:val="00563AE8"/>
    <w:rsid w:val="005742DA"/>
    <w:rsid w:val="00576DDA"/>
    <w:rsid w:val="00576F4A"/>
    <w:rsid w:val="00592E86"/>
    <w:rsid w:val="005A6890"/>
    <w:rsid w:val="005B0228"/>
    <w:rsid w:val="005B30FE"/>
    <w:rsid w:val="005B41E3"/>
    <w:rsid w:val="005B6980"/>
    <w:rsid w:val="005C604B"/>
    <w:rsid w:val="005E1430"/>
    <w:rsid w:val="006031F6"/>
    <w:rsid w:val="006051BA"/>
    <w:rsid w:val="006076C3"/>
    <w:rsid w:val="00617F15"/>
    <w:rsid w:val="00620332"/>
    <w:rsid w:val="0065039B"/>
    <w:rsid w:val="00682ACD"/>
    <w:rsid w:val="00694FDA"/>
    <w:rsid w:val="006B4CD3"/>
    <w:rsid w:val="006B6E15"/>
    <w:rsid w:val="006C62D3"/>
    <w:rsid w:val="006E7156"/>
    <w:rsid w:val="006F138D"/>
    <w:rsid w:val="006F4042"/>
    <w:rsid w:val="007004CD"/>
    <w:rsid w:val="007016C7"/>
    <w:rsid w:val="007134E0"/>
    <w:rsid w:val="0071370A"/>
    <w:rsid w:val="007215F4"/>
    <w:rsid w:val="00724A05"/>
    <w:rsid w:val="00725E8A"/>
    <w:rsid w:val="00730C98"/>
    <w:rsid w:val="007338B5"/>
    <w:rsid w:val="00734416"/>
    <w:rsid w:val="00740EEA"/>
    <w:rsid w:val="007512F7"/>
    <w:rsid w:val="00754279"/>
    <w:rsid w:val="007776B8"/>
    <w:rsid w:val="007B2B06"/>
    <w:rsid w:val="007B7D83"/>
    <w:rsid w:val="007C2859"/>
    <w:rsid w:val="007C3A04"/>
    <w:rsid w:val="007D3CEE"/>
    <w:rsid w:val="007E4B25"/>
    <w:rsid w:val="008044A1"/>
    <w:rsid w:val="00820609"/>
    <w:rsid w:val="008214EB"/>
    <w:rsid w:val="00843B61"/>
    <w:rsid w:val="0085417A"/>
    <w:rsid w:val="0086029B"/>
    <w:rsid w:val="00874278"/>
    <w:rsid w:val="008755C8"/>
    <w:rsid w:val="00885C78"/>
    <w:rsid w:val="008863B0"/>
    <w:rsid w:val="008A43D3"/>
    <w:rsid w:val="008B3C98"/>
    <w:rsid w:val="008F7216"/>
    <w:rsid w:val="0092371D"/>
    <w:rsid w:val="00934932"/>
    <w:rsid w:val="00940341"/>
    <w:rsid w:val="00941599"/>
    <w:rsid w:val="00983FD8"/>
    <w:rsid w:val="009841E3"/>
    <w:rsid w:val="0098643C"/>
    <w:rsid w:val="00987CE4"/>
    <w:rsid w:val="00987DD0"/>
    <w:rsid w:val="00995827"/>
    <w:rsid w:val="009A045D"/>
    <w:rsid w:val="009A61BA"/>
    <w:rsid w:val="009B4B43"/>
    <w:rsid w:val="009C62CC"/>
    <w:rsid w:val="009D1126"/>
    <w:rsid w:val="009E19A4"/>
    <w:rsid w:val="009F3A06"/>
    <w:rsid w:val="00A05F1E"/>
    <w:rsid w:val="00A206D1"/>
    <w:rsid w:val="00A2114F"/>
    <w:rsid w:val="00A345FD"/>
    <w:rsid w:val="00A4454E"/>
    <w:rsid w:val="00A551BD"/>
    <w:rsid w:val="00A64C1A"/>
    <w:rsid w:val="00A67B27"/>
    <w:rsid w:val="00A83206"/>
    <w:rsid w:val="00A91511"/>
    <w:rsid w:val="00A941AD"/>
    <w:rsid w:val="00AA2569"/>
    <w:rsid w:val="00AB2322"/>
    <w:rsid w:val="00AC2171"/>
    <w:rsid w:val="00AC67EA"/>
    <w:rsid w:val="00AC7C21"/>
    <w:rsid w:val="00AD245D"/>
    <w:rsid w:val="00AD32C3"/>
    <w:rsid w:val="00AD656A"/>
    <w:rsid w:val="00AE0199"/>
    <w:rsid w:val="00B00E7D"/>
    <w:rsid w:val="00B013AF"/>
    <w:rsid w:val="00B22296"/>
    <w:rsid w:val="00B22595"/>
    <w:rsid w:val="00B30DE0"/>
    <w:rsid w:val="00B4356E"/>
    <w:rsid w:val="00B5130B"/>
    <w:rsid w:val="00B64B7C"/>
    <w:rsid w:val="00B712E5"/>
    <w:rsid w:val="00B80CEA"/>
    <w:rsid w:val="00BC47FD"/>
    <w:rsid w:val="00BC7DA8"/>
    <w:rsid w:val="00BD394C"/>
    <w:rsid w:val="00BE57B3"/>
    <w:rsid w:val="00C03EEA"/>
    <w:rsid w:val="00C04101"/>
    <w:rsid w:val="00C04D5E"/>
    <w:rsid w:val="00C20B24"/>
    <w:rsid w:val="00C61D94"/>
    <w:rsid w:val="00C63CE7"/>
    <w:rsid w:val="00C74313"/>
    <w:rsid w:val="00C90343"/>
    <w:rsid w:val="00C906F1"/>
    <w:rsid w:val="00C95900"/>
    <w:rsid w:val="00CA0046"/>
    <w:rsid w:val="00CC082B"/>
    <w:rsid w:val="00CC14BB"/>
    <w:rsid w:val="00CC1E4D"/>
    <w:rsid w:val="00CC2CCB"/>
    <w:rsid w:val="00CC72B7"/>
    <w:rsid w:val="00CE524B"/>
    <w:rsid w:val="00CF12E4"/>
    <w:rsid w:val="00D0064D"/>
    <w:rsid w:val="00D06186"/>
    <w:rsid w:val="00D1076E"/>
    <w:rsid w:val="00D1109D"/>
    <w:rsid w:val="00D11279"/>
    <w:rsid w:val="00D14256"/>
    <w:rsid w:val="00D216D2"/>
    <w:rsid w:val="00D33968"/>
    <w:rsid w:val="00D343F0"/>
    <w:rsid w:val="00D34BBE"/>
    <w:rsid w:val="00D3536C"/>
    <w:rsid w:val="00D7253C"/>
    <w:rsid w:val="00D87E1E"/>
    <w:rsid w:val="00D94BC6"/>
    <w:rsid w:val="00DA372C"/>
    <w:rsid w:val="00DA4734"/>
    <w:rsid w:val="00DD4E75"/>
    <w:rsid w:val="00DE0060"/>
    <w:rsid w:val="00DE32C5"/>
    <w:rsid w:val="00DF404F"/>
    <w:rsid w:val="00DF46CB"/>
    <w:rsid w:val="00E008B3"/>
    <w:rsid w:val="00E07798"/>
    <w:rsid w:val="00E15EB0"/>
    <w:rsid w:val="00E32803"/>
    <w:rsid w:val="00E55104"/>
    <w:rsid w:val="00E57F80"/>
    <w:rsid w:val="00EA4E3D"/>
    <w:rsid w:val="00EA6EF2"/>
    <w:rsid w:val="00EA7359"/>
    <w:rsid w:val="00EC289D"/>
    <w:rsid w:val="00EC4263"/>
    <w:rsid w:val="00ED1063"/>
    <w:rsid w:val="00EE47AC"/>
    <w:rsid w:val="00EF531E"/>
    <w:rsid w:val="00EF6644"/>
    <w:rsid w:val="00F13AB1"/>
    <w:rsid w:val="00F45433"/>
    <w:rsid w:val="00F501B9"/>
    <w:rsid w:val="00F51B81"/>
    <w:rsid w:val="00F52416"/>
    <w:rsid w:val="00F7698B"/>
    <w:rsid w:val="00FB02EF"/>
    <w:rsid w:val="00FB0886"/>
    <w:rsid w:val="00FB67ED"/>
    <w:rsid w:val="00FB75C9"/>
    <w:rsid w:val="00FD6D31"/>
    <w:rsid w:val="00FE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D216D2"/>
    <w:pPr>
      <w:widowControl w:val="0"/>
      <w:autoSpaceDE w:val="0"/>
      <w:autoSpaceDN w:val="0"/>
      <w:spacing w:before="231"/>
      <w:ind w:right="281"/>
      <w:outlineLvl w:val="1"/>
    </w:pPr>
    <w:rPr>
      <w:rFonts w:ascii="Arial" w:eastAsia="Arial" w:hAnsi="Arial" w:cs="Arial"/>
      <w:sz w:val="23"/>
      <w:szCs w:val="23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D216D2"/>
    <w:rPr>
      <w:rFonts w:ascii="Arial" w:eastAsia="Arial" w:hAnsi="Arial" w:cs="Arial"/>
      <w:sz w:val="23"/>
      <w:szCs w:val="23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2CBFC-9740-4F78-A4DF-88A5A71F2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User</cp:lastModifiedBy>
  <cp:revision>74</cp:revision>
  <cp:lastPrinted>2012-10-24T07:13:00Z</cp:lastPrinted>
  <dcterms:created xsi:type="dcterms:W3CDTF">2021-02-18T09:36:00Z</dcterms:created>
  <dcterms:modified xsi:type="dcterms:W3CDTF">2022-05-0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